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83"/>
        <w:gridCol w:w="2925"/>
        <w:gridCol w:w="4897"/>
      </w:tblGrid>
      <w:tr w:rsidR="00A6374C" w:rsidRPr="00D67081" w:rsidTr="00A6374C">
        <w:tc>
          <w:tcPr>
            <w:tcW w:w="113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374C" w:rsidRPr="00663431" w:rsidRDefault="002F26AF" w:rsidP="0009336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F26AF">
              <w:rPr>
                <w:rFonts w:ascii="Arial" w:hAnsi="Arial" w:cs="Arial"/>
                <w:b/>
                <w:noProof/>
                <w:color w:val="FFFFFF" w:themeColor="background1"/>
              </w:rPr>
              <w:drawing>
                <wp:inline distT="0" distB="0" distL="0" distR="0" wp14:anchorId="5CB191B3" wp14:editId="232F6A0E">
                  <wp:extent cx="2390122" cy="1304608"/>
                  <wp:effectExtent l="0" t="0" r="0" b="0"/>
                  <wp:docPr id="1" name="Picture 1" descr="S:\DVS Branding Materials and Logos\SAA Logos\DVS_VETE_StateApprovingAgency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DVS Branding Materials and Logos\SAA Logos\DVS_VETE_StateApprovingAgency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9157" cy="1314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</w:tr>
      <w:tr w:rsidR="00B33F09" w:rsidRPr="00D67081" w:rsidTr="00A6374C">
        <w:tc>
          <w:tcPr>
            <w:tcW w:w="1130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D26981" w:rsidRDefault="00B33F09" w:rsidP="006E46EE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8"/>
                <w:szCs w:val="24"/>
              </w:rPr>
            </w:pP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Request </w:t>
            </w:r>
            <w:r w:rsidR="00A6374C"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for </w:t>
            </w:r>
            <w:r w:rsidR="00D26981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Medical </w:t>
            </w:r>
            <w:r w:rsidR="006E46EE">
              <w:rPr>
                <w:rFonts w:ascii="Times New Roman" w:hAnsi="Times New Roman"/>
                <w:b/>
                <w:i/>
                <w:sz w:val="28"/>
                <w:szCs w:val="24"/>
              </w:rPr>
              <w:t>Residency, Fellowship or Internship</w:t>
            </w:r>
            <w:r w:rsidR="00A6374C"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 </w:t>
            </w:r>
          </w:p>
          <w:p w:rsidR="00B33F09" w:rsidRPr="00B33F09" w:rsidRDefault="00A6374C" w:rsidP="006E46EE">
            <w:pPr>
              <w:spacing w:after="0" w:line="240" w:lineRule="auto"/>
              <w:jc w:val="center"/>
              <w:rPr>
                <w:rFonts w:ascii="Times New Roman" w:hAnsi="Times New Roman"/>
                <w:i/>
                <w:caps/>
                <w:sz w:val="28"/>
                <w:szCs w:val="28"/>
              </w:rPr>
            </w:pP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Application to Provide Training to Veterans a</w:t>
            </w:r>
            <w:r w:rsidR="00B33F09"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nd Other Eligible Persons</w:t>
            </w:r>
          </w:p>
        </w:tc>
      </w:tr>
      <w:tr w:rsidR="00A6374C" w:rsidRPr="003A2864" w:rsidTr="00A6374C">
        <w:trPr>
          <w:trHeight w:val="359"/>
        </w:trPr>
        <w:tc>
          <w:tcPr>
            <w:tcW w:w="11305" w:type="dxa"/>
            <w:gridSpan w:val="3"/>
            <w:tcBorders>
              <w:left w:val="nil"/>
              <w:right w:val="nil"/>
            </w:tcBorders>
          </w:tcPr>
          <w:p w:rsidR="00DA6B8A" w:rsidRDefault="00DA6B8A" w:rsidP="00DA6B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</w:pPr>
          </w:p>
          <w:p w:rsidR="00A6374C" w:rsidRPr="00DA6B8A" w:rsidRDefault="00DA6B8A" w:rsidP="00DA6B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</w:pP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Note: Federal agencies must be approved directly by the U.S. Department of Veterans Affairs. If your facility is a federal agency, please do not fill out this form.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Please contact us at </w:t>
            </w:r>
            <w:hyperlink r:id="rId9" w:history="1">
              <w:r w:rsidR="00013656" w:rsidRPr="008A1FAD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@dvs.virginia.gov</w:t>
              </w:r>
            </w:hyperlink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 for the </w:t>
            </w: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DVA </w:t>
            </w:r>
            <w:r w:rsidR="00794391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>point of contact.</w:t>
            </w:r>
          </w:p>
          <w:p w:rsidR="00DA6B8A" w:rsidRPr="00DA6B8A" w:rsidRDefault="00DA6B8A" w:rsidP="00DA6B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1D1848" w:rsidRPr="003A2864" w:rsidTr="00093369">
        <w:trPr>
          <w:trHeight w:val="359"/>
        </w:trPr>
        <w:tc>
          <w:tcPr>
            <w:tcW w:w="11305" w:type="dxa"/>
            <w:gridSpan w:val="3"/>
          </w:tcPr>
          <w:p w:rsidR="00216E61" w:rsidRPr="00B33F09" w:rsidRDefault="00216E61" w:rsidP="0076506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e of Request:</w:t>
            </w:r>
            <w:r w:rsidR="00D361DE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bookmarkStart w:id="1" w:name="_GoBack"/>
            <w:bookmarkEnd w:id="1"/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 </w: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 </w: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 </w: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 </w: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B33F09" w:rsidRPr="003A2864" w:rsidTr="00093369">
        <w:trPr>
          <w:trHeight w:val="350"/>
        </w:trPr>
        <w:tc>
          <w:tcPr>
            <w:tcW w:w="11305" w:type="dxa"/>
            <w:gridSpan w:val="3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Facility Nam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:rsidTr="00093369">
        <w:trPr>
          <w:trHeight w:val="296"/>
        </w:trPr>
        <w:tc>
          <w:tcPr>
            <w:tcW w:w="11305" w:type="dxa"/>
            <w:gridSpan w:val="3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ddress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:rsidTr="00093369">
        <w:trPr>
          <w:trHeight w:val="116"/>
        </w:trPr>
        <w:tc>
          <w:tcPr>
            <w:tcW w:w="11305" w:type="dxa"/>
            <w:gridSpan w:val="3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ity: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093369" w:rsidRPr="003A2864" w:rsidTr="00093369">
        <w:trPr>
          <w:trHeight w:val="107"/>
        </w:trPr>
        <w:tc>
          <w:tcPr>
            <w:tcW w:w="6408" w:type="dxa"/>
            <w:gridSpan w:val="2"/>
            <w:vAlign w:val="center"/>
          </w:tcPr>
          <w:p w:rsidR="0009336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Stat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897" w:type="dxa"/>
            <w:vAlign w:val="center"/>
          </w:tcPr>
          <w:p w:rsidR="00093369" w:rsidRPr="00093369" w:rsidRDefault="00093369" w:rsidP="00093369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093369">
              <w:rPr>
                <w:rFonts w:ascii="Times New Roman" w:hAnsi="Times New Roman"/>
                <w:b/>
                <w:sz w:val="24"/>
                <w:szCs w:val="24"/>
              </w:rPr>
              <w:t xml:space="preserve">Zip Cod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:rsidTr="00093369">
        <w:trPr>
          <w:trHeight w:val="440"/>
        </w:trPr>
        <w:tc>
          <w:tcPr>
            <w:tcW w:w="11305" w:type="dxa"/>
            <w:gridSpan w:val="3"/>
            <w:vAlign w:val="center"/>
          </w:tcPr>
          <w:p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ntact Person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16E61" w:rsidRPr="003A2864" w:rsidTr="00093369">
        <w:trPr>
          <w:trHeight w:val="431"/>
        </w:trPr>
        <w:tc>
          <w:tcPr>
            <w:tcW w:w="11305" w:type="dxa"/>
            <w:gridSpan w:val="3"/>
            <w:vAlign w:val="center"/>
          </w:tcPr>
          <w:p w:rsidR="00216E61" w:rsidRPr="00B33F09" w:rsidRDefault="005C6820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Phone Number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:rsidTr="00093369">
        <w:trPr>
          <w:trHeight w:val="431"/>
        </w:trPr>
        <w:tc>
          <w:tcPr>
            <w:tcW w:w="11305" w:type="dxa"/>
            <w:gridSpan w:val="3"/>
            <w:vAlign w:val="center"/>
          </w:tcPr>
          <w:p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ax Number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933A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61DE" w:rsidRPr="003A2864" w:rsidTr="000F7284">
        <w:trPr>
          <w:trHeight w:val="449"/>
        </w:trPr>
        <w:tc>
          <w:tcPr>
            <w:tcW w:w="11305" w:type="dxa"/>
            <w:gridSpan w:val="3"/>
            <w:tcBorders>
              <w:bottom w:val="single" w:sz="4" w:space="0" w:color="auto"/>
            </w:tcBorders>
            <w:vAlign w:val="center"/>
          </w:tcPr>
          <w:p w:rsidR="00D361DE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mail 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151BA" w:rsidRPr="003A2864" w:rsidTr="000F7284">
        <w:trPr>
          <w:trHeight w:val="260"/>
        </w:trPr>
        <w:tc>
          <w:tcPr>
            <w:tcW w:w="11305" w:type="dxa"/>
            <w:gridSpan w:val="3"/>
            <w:tcBorders>
              <w:bottom w:val="nil"/>
            </w:tcBorders>
          </w:tcPr>
          <w:p w:rsidR="00E151BA" w:rsidRPr="002503CF" w:rsidRDefault="00A6374C" w:rsidP="006E46E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Is your </w:t>
            </w:r>
            <w:r w:rsidR="006E46E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residency or fellowship accredited? </w:t>
            </w:r>
            <w:r w:rsidR="001933A9"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6374C" w:rsidRPr="003A2864" w:rsidTr="00A6374C">
        <w:trPr>
          <w:trHeight w:val="669"/>
        </w:trPr>
        <w:tc>
          <w:tcPr>
            <w:tcW w:w="3483" w:type="dxa"/>
            <w:tcBorders>
              <w:top w:val="nil"/>
              <w:right w:val="nil"/>
            </w:tcBorders>
            <w:vAlign w:val="center"/>
          </w:tcPr>
          <w:p w:rsidR="00A6374C" w:rsidRPr="00B33F09" w:rsidRDefault="00E13691" w:rsidP="00A35F9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2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2"/>
            <w:tcBorders>
              <w:top w:val="nil"/>
              <w:left w:val="nil"/>
            </w:tcBorders>
          </w:tcPr>
          <w:p w:rsidR="00A6374C" w:rsidRDefault="006E46EE" w:rsidP="00A35F9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3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A6374C" w:rsidRPr="00B33F09" w:rsidRDefault="00A6374C" w:rsidP="00A35F9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7479D" w:rsidRPr="003A2864" w:rsidTr="002503CF">
        <w:trPr>
          <w:trHeight w:val="314"/>
        </w:trPr>
        <w:tc>
          <w:tcPr>
            <w:tcW w:w="1130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D7479D" w:rsidRPr="00D7479D" w:rsidRDefault="006E46EE" w:rsidP="00D26981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f you checked </w:t>
            </w:r>
            <w:r w:rsidR="00D26981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“N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” </w:t>
            </w:r>
            <w:r w:rsidR="002503CF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above</w:t>
            </w:r>
            <w:r w:rsidR="00A6374C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, you are done with this form. Please email it t</w:t>
            </w:r>
            <w:r w:rsidR="00D7479D"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0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:rsidTr="002503CF">
        <w:trPr>
          <w:trHeight w:val="179"/>
        </w:trPr>
        <w:tc>
          <w:tcPr>
            <w:tcW w:w="11305" w:type="dxa"/>
            <w:gridSpan w:val="3"/>
            <w:tcBorders>
              <w:bottom w:val="nil"/>
            </w:tcBorders>
            <w:shd w:val="clear" w:color="auto" w:fill="BFBFBF" w:themeFill="background1" w:themeFillShade="BF"/>
          </w:tcPr>
          <w:p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A6374C" w:rsidRPr="003A2864" w:rsidTr="002503CF">
        <w:trPr>
          <w:trHeight w:val="314"/>
        </w:trPr>
        <w:tc>
          <w:tcPr>
            <w:tcW w:w="11305" w:type="dxa"/>
            <w:gridSpan w:val="3"/>
            <w:tcBorders>
              <w:bottom w:val="nil"/>
            </w:tcBorders>
            <w:shd w:val="clear" w:color="auto" w:fill="auto"/>
          </w:tcPr>
          <w:p w:rsidR="00A6374C" w:rsidRPr="00E30014" w:rsidRDefault="006E46EE" w:rsidP="00A35F9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Which </w:t>
            </w:r>
            <w:r w:rsidR="00A35F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ccreditor has approved your program?</w:t>
            </w:r>
          </w:p>
        </w:tc>
      </w:tr>
      <w:tr w:rsidR="00A35F91" w:rsidRPr="003A2864" w:rsidTr="008D6EF5">
        <w:trPr>
          <w:trHeight w:val="314"/>
        </w:trPr>
        <w:tc>
          <w:tcPr>
            <w:tcW w:w="11305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ccreditation Council for Graduate Medical Education</w:t>
            </w: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merican Osteopathic Association</w:t>
            </w: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Commission on Dental Accreditation of the American Dental Association</w:t>
            </w: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uncil on Podiatry Education of the American Podiatry Association</w:t>
            </w:r>
          </w:p>
          <w:p w:rsidR="00A35F91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A35F91" w:rsidRPr="00B33F09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Other</w:t>
            </w:r>
          </w:p>
          <w:p w:rsidR="00A35F91" w:rsidRPr="00B33F09" w:rsidRDefault="00A35F91" w:rsidP="00A35F91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2503CF" w:rsidRPr="003A2864" w:rsidTr="002503CF">
        <w:trPr>
          <w:trHeight w:val="314"/>
        </w:trPr>
        <w:tc>
          <w:tcPr>
            <w:tcW w:w="11305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2503CF" w:rsidRPr="00B33F09" w:rsidRDefault="00D26981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</w:t>
            </w:r>
            <w:r w:rsidR="00A35F91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“Other”</w:t>
            </w:r>
            <w:r w:rsidR="002503CF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above, you are done with this form. Please email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t to </w:t>
            </w:r>
            <w:hyperlink r:id="rId11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2503CF" w:rsidTr="002503CF">
        <w:trPr>
          <w:trHeight w:val="278"/>
        </w:trPr>
        <w:tc>
          <w:tcPr>
            <w:tcW w:w="11305" w:type="dxa"/>
            <w:gridSpan w:val="3"/>
            <w:tcBorders>
              <w:top w:val="single" w:sz="4" w:space="0" w:color="auto"/>
              <w:bottom w:val="nil"/>
            </w:tcBorders>
            <w:shd w:val="clear" w:color="auto" w:fill="BFBFBF" w:themeFill="background1" w:themeFillShade="BF"/>
            <w:vAlign w:val="center"/>
          </w:tcPr>
          <w:p w:rsidR="002503CF" w:rsidRPr="002503CF" w:rsidRDefault="00D2698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  <w:t>Continue to next page</w:t>
            </w:r>
          </w:p>
        </w:tc>
      </w:tr>
    </w:tbl>
    <w:p w:rsidR="00D26981" w:rsidRDefault="00D26981">
      <w:r>
        <w:br w:type="page"/>
      </w:r>
    </w:p>
    <w:tbl>
      <w:tblPr>
        <w:tblW w:w="113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8"/>
        <w:gridCol w:w="7777"/>
      </w:tblGrid>
      <w:tr w:rsidR="002503CF" w:rsidRPr="003A2864" w:rsidTr="00D26981">
        <w:trPr>
          <w:trHeight w:val="314"/>
        </w:trPr>
        <w:tc>
          <w:tcPr>
            <w:tcW w:w="11305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2503CF" w:rsidRPr="00E30014" w:rsidRDefault="00A35F91" w:rsidP="00A35F9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 xml:space="preserve">Does your program lead to a certification by one of the following: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</w:p>
        </w:tc>
      </w:tr>
      <w:tr w:rsidR="00A35F91" w:rsidRPr="003A2864" w:rsidTr="00D26981">
        <w:trPr>
          <w:trHeight w:val="314"/>
        </w:trPr>
        <w:tc>
          <w:tcPr>
            <w:tcW w:w="11305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:rsidR="00A35F91" w:rsidRPr="00B33F09" w:rsidRDefault="00A35F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0B0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 appropriate Specialty</w:t>
            </w:r>
            <w:r w:rsidR="00D2698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r Subspecialty Board</w:t>
            </w:r>
          </w:p>
          <w:p w:rsidR="00A35F91" w:rsidRDefault="00A35F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merican Osteopathic Association</w:t>
            </w:r>
          </w:p>
          <w:p w:rsidR="00A35F91" w:rsidRDefault="00A35F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A35F91" w:rsidRDefault="00A35F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765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merican Dental Association</w:t>
            </w:r>
          </w:p>
          <w:p w:rsidR="00A35F91" w:rsidRPr="00B33F09" w:rsidRDefault="00A35F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2503CF" w:rsidRPr="003A2864" w:rsidTr="00D26981">
        <w:trPr>
          <w:trHeight w:val="314"/>
        </w:trPr>
        <w:tc>
          <w:tcPr>
            <w:tcW w:w="11305" w:type="dxa"/>
            <w:gridSpan w:val="2"/>
            <w:tcBorders>
              <w:bottom w:val="nil"/>
            </w:tcBorders>
            <w:shd w:val="clear" w:color="auto" w:fill="FFFFFF" w:themeFill="background1"/>
          </w:tcPr>
          <w:p w:rsidR="000B006F" w:rsidRPr="00D26981" w:rsidRDefault="002503CF" w:rsidP="000B00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</w:t>
            </w:r>
            <w:r w:rsidR="000B0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 you checked Specialty or Subspecialty</w:t>
            </w:r>
            <w:r w:rsidR="00D2698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B</w:t>
            </w:r>
            <w:r w:rsidR="000B0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oard, indicate the </w:t>
            </w:r>
            <w:r w:rsidR="00D2698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</w:t>
            </w:r>
            <w:r w:rsidR="000B006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ecialty</w:t>
            </w:r>
            <w:r w:rsidR="00D2698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:</w:t>
            </w:r>
          </w:p>
          <w:p w:rsidR="002503CF" w:rsidRPr="000B006F" w:rsidRDefault="00D26981" w:rsidP="000B006F">
            <w:pPr>
              <w:spacing w:after="0" w:line="240" w:lineRule="auto"/>
              <w:ind w:left="360"/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br/>
              <w:t>__</w:t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fldChar w:fldCharType="end"/>
            </w:r>
            <w:bookmarkEnd w:id="4"/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noProof/>
                <w:sz w:val="24"/>
                <w:szCs w:val="24"/>
                <w:u w:val="single"/>
              </w:rPr>
              <w:t> </w:t>
            </w:r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fldChar w:fldCharType="end"/>
            </w:r>
            <w:bookmarkEnd w:id="5"/>
            <w:r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u w:val="single"/>
              </w:rPr>
              <w:t>__________________________________</w:t>
            </w:r>
          </w:p>
        </w:tc>
      </w:tr>
      <w:tr w:rsidR="000B006F" w:rsidRPr="003A2864" w:rsidTr="00D26981">
        <w:trPr>
          <w:trHeight w:val="314"/>
        </w:trPr>
        <w:tc>
          <w:tcPr>
            <w:tcW w:w="11305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:rsidR="000B006F" w:rsidRPr="00B33F09" w:rsidRDefault="000B006F" w:rsidP="000B006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71072" w:rsidRPr="003A2864" w:rsidTr="00D26981">
        <w:trPr>
          <w:trHeight w:val="314"/>
        </w:trPr>
        <w:tc>
          <w:tcPr>
            <w:tcW w:w="3528" w:type="dxa"/>
            <w:tcBorders>
              <w:top w:val="nil"/>
              <w:right w:val="nil"/>
            </w:tcBorders>
            <w:shd w:val="clear" w:color="auto" w:fill="A6A6A6" w:themeFill="background1" w:themeFillShade="A6"/>
            <w:vAlign w:val="center"/>
          </w:tcPr>
          <w:p w:rsidR="00371072" w:rsidRPr="00B33F09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77" w:type="dxa"/>
            <w:tcBorders>
              <w:top w:val="nil"/>
              <w:left w:val="nil"/>
            </w:tcBorders>
            <w:shd w:val="clear" w:color="auto" w:fill="A6A6A6" w:themeFill="background1" w:themeFillShade="A6"/>
          </w:tcPr>
          <w:p w:rsidR="00371072" w:rsidRPr="00B33F09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71072" w:rsidRPr="003A2864" w:rsidTr="00D26981">
        <w:trPr>
          <w:trHeight w:val="314"/>
        </w:trPr>
        <w:tc>
          <w:tcPr>
            <w:tcW w:w="11305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:rsidR="00371072" w:rsidRPr="00B33F09" w:rsidRDefault="00371072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Please email this form t</w:t>
            </w:r>
            <w:r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2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371072" w:rsidRPr="003A2864" w:rsidTr="00D26981">
        <w:trPr>
          <w:trHeight w:val="314"/>
        </w:trPr>
        <w:tc>
          <w:tcPr>
            <w:tcW w:w="11305" w:type="dxa"/>
            <w:gridSpan w:val="2"/>
            <w:shd w:val="clear" w:color="auto" w:fill="BFBFBF" w:themeFill="background1" w:themeFillShade="BF"/>
          </w:tcPr>
          <w:p w:rsidR="00371072" w:rsidRPr="00B33F09" w:rsidRDefault="00371072" w:rsidP="00B33F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  <w:t>Saa Official use Only</w:t>
            </w:r>
          </w:p>
        </w:tc>
      </w:tr>
      <w:tr w:rsidR="00371072" w:rsidRPr="003A2864" w:rsidTr="00D26981">
        <w:trPr>
          <w:trHeight w:val="269"/>
        </w:trPr>
        <w:tc>
          <w:tcPr>
            <w:tcW w:w="11305" w:type="dxa"/>
            <w:gridSpan w:val="2"/>
            <w:vAlign w:val="center"/>
          </w:tcPr>
          <w:p w:rsidR="00371072" w:rsidRPr="00D7479D" w:rsidRDefault="00371072" w:rsidP="000F7284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form received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D26981">
        <w:trPr>
          <w:trHeight w:val="359"/>
        </w:trPr>
        <w:tc>
          <w:tcPr>
            <w:tcW w:w="11305" w:type="dxa"/>
            <w:gridSpan w:val="2"/>
            <w:vAlign w:val="center"/>
          </w:tcPr>
          <w:p w:rsidR="00371072" w:rsidRPr="00D7479D" w:rsidRDefault="00371072" w:rsidP="00E22C83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Type of a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pplication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D26981">
        <w:trPr>
          <w:trHeight w:val="260"/>
        </w:trPr>
        <w:tc>
          <w:tcPr>
            <w:tcW w:w="11305" w:type="dxa"/>
            <w:gridSpan w:val="2"/>
            <w:vAlign w:val="center"/>
          </w:tcPr>
          <w:p w:rsidR="00371072" w:rsidRPr="00D7479D" w:rsidRDefault="00371072" w:rsidP="00093369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application 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D26981">
        <w:trPr>
          <w:trHeight w:val="2105"/>
        </w:trPr>
        <w:tc>
          <w:tcPr>
            <w:tcW w:w="11305" w:type="dxa"/>
            <w:gridSpan w:val="2"/>
          </w:tcPr>
          <w:p w:rsidR="00371072" w:rsidRDefault="00371072" w:rsidP="00D7479D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Remarks: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Pr="00093369" w:rsidRDefault="00371072" w:rsidP="003710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D26981" w:rsidRDefault="00D26981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D26981" w:rsidRDefault="00D26981">
      <w:pPr>
        <w:spacing w:after="0" w:line="240" w:lineRule="auto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br w:type="page"/>
      </w:r>
    </w:p>
    <w:p w:rsidR="00371072" w:rsidRDefault="00371072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lastRenderedPageBreak/>
        <w:t>Note</w:t>
      </w:r>
      <w:r w:rsidRPr="009960EE">
        <w:rPr>
          <w:rFonts w:ascii="Times New Roman" w:hAnsi="Times New Roman"/>
          <w:i/>
          <w:sz w:val="24"/>
          <w:szCs w:val="24"/>
        </w:rPr>
        <w:t>:</w:t>
      </w:r>
      <w:r>
        <w:rPr>
          <w:rFonts w:ascii="Times New Roman" w:hAnsi="Times New Roman"/>
          <w:i/>
          <w:sz w:val="24"/>
          <w:szCs w:val="24"/>
        </w:rPr>
        <w:t xml:space="preserve"> All programs of education must go through the State Council of Higher Education for Virginia (SCHEV), unless it falls under one of the categories below:</w:t>
      </w:r>
    </w:p>
    <w:p w:rsidR="00371072" w:rsidRDefault="00371072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i/>
          <w:sz w:val="24"/>
          <w:szCs w:val="24"/>
        </w:rPr>
      </w:pPr>
    </w:p>
    <w:tbl>
      <w:tblPr>
        <w:tblStyle w:val="LightList-Accent2"/>
        <w:tblW w:w="10598" w:type="dxa"/>
        <w:jc w:val="center"/>
        <w:tblBorders>
          <w:insideH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5029"/>
        <w:gridCol w:w="5569"/>
      </w:tblGrid>
      <w:tr w:rsidR="005C0005" w:rsidRPr="009960EE" w:rsidTr="00635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:rsidR="005C0005" w:rsidRPr="009960EE" w:rsidRDefault="005C0005" w:rsidP="0043273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Program/School Typ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:rsidR="005C0005" w:rsidRPr="009960EE" w:rsidRDefault="005C0005" w:rsidP="0043273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Approving State Agency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Apprenticeships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rginia Department of Labor and I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ndustr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DOLI)</w:t>
            </w:r>
          </w:p>
        </w:tc>
      </w:tr>
      <w:tr w:rsidR="005C0005" w:rsidRPr="009960EE" w:rsidTr="00635B7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CDL and Professional Driver Training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rginia 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epartment of Motor Vehicles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Certified Nursing Assistant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Virginia Board of Nursing</w:t>
            </w:r>
          </w:p>
        </w:tc>
      </w:tr>
      <w:tr w:rsidR="005C0005" w:rsidRPr="009960EE" w:rsidTr="00635B7A">
        <w:trPr>
          <w:trHeight w:val="8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Cosmetology &amp; Barbering (Title-IV eligible)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SCHEV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Virginia Department of Professional &amp; Occupational Regulation (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P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), and accredited by an agency recognized by </w:t>
            </w:r>
            <w:hyperlink r:id="rId13" w:history="1">
              <w:r w:rsidRPr="002A4EB5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USDOE</w:t>
              </w:r>
            </w:hyperlink>
          </w:p>
        </w:tc>
      </w:tr>
      <w:tr w:rsidR="00635B7A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35B7A" w:rsidRPr="009960EE" w:rsidRDefault="00635B7A" w:rsidP="00635B7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Cosmetology &amp; Barbering (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Non-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Titl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IV)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635B7A" w:rsidRPr="009960EE" w:rsidRDefault="00635B7A" w:rsidP="00635B7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rginia Department of Professional &amp; Occupational Regulation (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P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5C0005" w:rsidRPr="009960EE" w:rsidTr="00635B7A">
        <w:trPr>
          <w:trHeight w:val="8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Electrical, Plumbing, HVAC, Gas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F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itting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Virginia Board of Contractors –unde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Virginia Department of Professional &amp; Occupational Regulation (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P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EMT &amp; Paramedic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Virginia Department of Health</w:t>
            </w:r>
          </w:p>
        </w:tc>
      </w:tr>
      <w:tr w:rsidR="005C0005" w:rsidRPr="009960EE" w:rsidTr="00635B7A">
        <w:trPr>
          <w:trHeight w:val="8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Esthetics (Non-Title IV) 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Board for Barbers &amp; Cosmetology – unde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rginia 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epartment of Professional &amp; Occupational Regulation (DPOR)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Esthetics (Title-IV eligible)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SCHEV an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Virginia Department of Professional &amp; Occupational Regulation (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P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5C0005" w:rsidRPr="009960EE" w:rsidTr="00635B7A">
        <w:trPr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Default="005C0005" w:rsidP="0043273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Fire Fighter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Virginia Department of Fire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Default="005C0005" w:rsidP="0043273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Flight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Federal Aviation Administration</w:t>
            </w:r>
          </w:p>
        </w:tc>
      </w:tr>
      <w:tr w:rsidR="005C0005" w:rsidRPr="009960EE" w:rsidTr="00635B7A">
        <w:trPr>
          <w:trHeight w:val="5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Default="005C0005" w:rsidP="0043273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rivate High Schools (Accredited)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Virginia Council for Private Education </w:t>
            </w:r>
            <w:hyperlink r:id="rId14" w:history="1">
              <w:r w:rsidRPr="00110BB2">
                <w:rPr>
                  <w:rStyle w:val="Hyperlink"/>
                  <w:rFonts w:ascii="Times New Roman" w:hAnsi="Times New Roman"/>
                  <w:sz w:val="28"/>
                  <w:szCs w:val="28"/>
                </w:rPr>
                <w:t>vcpe.org</w:t>
              </w:r>
            </w:hyperlink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Insuranc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State Corporation Commission</w:t>
            </w:r>
          </w:p>
        </w:tc>
      </w:tr>
      <w:tr w:rsidR="005C0005" w:rsidRPr="009960EE" w:rsidTr="00635B7A">
        <w:trPr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Maritim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U.S. Coast Guard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Massage Therapy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SCHEV </w:t>
            </w:r>
          </w:p>
        </w:tc>
      </w:tr>
      <w:tr w:rsidR="005C0005" w:rsidRPr="009960EE" w:rsidTr="00635B7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Medication Aid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Virginia Board of Nursing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Nurse Aid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Virginia Board of Nursing</w:t>
            </w:r>
          </w:p>
        </w:tc>
      </w:tr>
      <w:tr w:rsidR="005C0005" w:rsidRPr="009960EE" w:rsidTr="00635B7A">
        <w:trPr>
          <w:trHeight w:val="5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Personal Care Aid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rginia 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epartment of Medical Assistance Services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Pharmacy &amp; Pharmacy Tech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rginia 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Board of Pharmacy</w:t>
            </w:r>
          </w:p>
        </w:tc>
      </w:tr>
      <w:tr w:rsidR="005C0005" w:rsidRPr="009960EE" w:rsidTr="00635B7A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Phlebotomy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SCHEV</w:t>
            </w:r>
          </w:p>
        </w:tc>
      </w:tr>
      <w:tr w:rsidR="005C0005" w:rsidRPr="009960EE" w:rsidTr="0063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Private Security, Law Enforcement, Tow Truck Drivers 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rginia 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epartment of Criminal Justice Services</w:t>
            </w:r>
          </w:p>
        </w:tc>
      </w:tr>
      <w:tr w:rsidR="005C0005" w:rsidRPr="009960EE" w:rsidTr="00635B7A">
        <w:trPr>
          <w:trHeight w:val="8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Real Estate</w:t>
            </w:r>
          </w:p>
        </w:tc>
        <w:tc>
          <w:tcPr>
            <w:tcW w:w="556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C0005" w:rsidRPr="009960EE" w:rsidRDefault="005C0005" w:rsidP="0043273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 xml:space="preserve">Board of Real Estate – unde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Virginia Department of Professional &amp; Occupational Regulation (</w:t>
            </w:r>
            <w:r w:rsidRPr="009960EE">
              <w:rPr>
                <w:rFonts w:ascii="Times New Roman" w:hAnsi="Times New Roman" w:cs="Times New Roman"/>
                <w:sz w:val="28"/>
                <w:szCs w:val="28"/>
              </w:rPr>
              <w:t>DP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:rsidR="00216E61" w:rsidRPr="002F26AF" w:rsidRDefault="00635B7A" w:rsidP="00635B7A">
      <w:pPr>
        <w:tabs>
          <w:tab w:val="left" w:pos="7011"/>
        </w:tabs>
      </w:pPr>
      <w:r>
        <w:tab/>
      </w:r>
    </w:p>
    <w:sectPr w:rsidR="00216E61" w:rsidRPr="002F26AF" w:rsidSect="00561464">
      <w:headerReference w:type="default" r:id="rId15"/>
      <w:footerReference w:type="default" r:id="rId16"/>
      <w:pgSz w:w="12240" w:h="15840" w:code="1"/>
      <w:pgMar w:top="576" w:right="576" w:bottom="576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2C9" w:rsidRDefault="007E42C9" w:rsidP="00216E61">
      <w:pPr>
        <w:spacing w:after="0" w:line="240" w:lineRule="auto"/>
      </w:pPr>
      <w:r>
        <w:separator/>
      </w:r>
    </w:p>
  </w:endnote>
  <w:endnote w:type="continuationSeparator" w:id="0">
    <w:p w:rsidR="007E42C9" w:rsidRDefault="007E42C9" w:rsidP="00216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2C9" w:rsidRPr="0020540C" w:rsidRDefault="007E42C9">
    <w:pPr>
      <w:pStyle w:val="Footer"/>
      <w:rPr>
        <w:rFonts w:ascii="Times New Roman" w:hAnsi="Times New Roman"/>
        <w:sz w:val="18"/>
        <w:szCs w:val="18"/>
      </w:rPr>
    </w:pPr>
    <w:r w:rsidRPr="0020540C">
      <w:rPr>
        <w:rFonts w:ascii="Times New Roman" w:hAnsi="Times New Roman"/>
        <w:sz w:val="18"/>
        <w:szCs w:val="18"/>
      </w:rPr>
      <w:t xml:space="preserve">Request for </w:t>
    </w:r>
    <w:r w:rsidR="00D26981">
      <w:rPr>
        <w:rFonts w:ascii="Times New Roman" w:hAnsi="Times New Roman"/>
        <w:sz w:val="18"/>
        <w:szCs w:val="18"/>
      </w:rPr>
      <w:t xml:space="preserve">Medical Residency, Fellowship and Internship </w:t>
    </w:r>
    <w:r>
      <w:rPr>
        <w:rFonts w:ascii="Times New Roman" w:hAnsi="Times New Roman"/>
        <w:sz w:val="18"/>
        <w:szCs w:val="18"/>
      </w:rPr>
      <w:t xml:space="preserve">Approval </w:t>
    </w:r>
    <w:r w:rsidR="00E15A02">
      <w:rPr>
        <w:rFonts w:ascii="Times New Roman" w:hAnsi="Times New Roman"/>
        <w:sz w:val="18"/>
        <w:szCs w:val="18"/>
      </w:rPr>
      <w:t>Application Ver</w:t>
    </w:r>
    <w:r w:rsidR="00D26981">
      <w:rPr>
        <w:rFonts w:ascii="Times New Roman" w:hAnsi="Times New Roman"/>
        <w:sz w:val="18"/>
        <w:szCs w:val="18"/>
      </w:rPr>
      <w:t xml:space="preserve">sion </w:t>
    </w:r>
    <w:r w:rsidR="00635B7A">
      <w:rPr>
        <w:rFonts w:ascii="Times New Roman" w:hAnsi="Times New Roman"/>
        <w:sz w:val="18"/>
        <w:szCs w:val="18"/>
      </w:rPr>
      <w:t>6</w:t>
    </w:r>
    <w:r w:rsidR="005C0005">
      <w:rPr>
        <w:rFonts w:ascii="Times New Roman" w:hAnsi="Times New Roman"/>
        <w:sz w:val="18"/>
        <w:szCs w:val="18"/>
      </w:rPr>
      <w:t>/</w:t>
    </w:r>
    <w:r w:rsidR="00635B7A">
      <w:rPr>
        <w:rFonts w:ascii="Times New Roman" w:hAnsi="Times New Roman"/>
        <w:sz w:val="18"/>
        <w:szCs w:val="18"/>
      </w:rPr>
      <w:t>19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2C9" w:rsidRDefault="007E42C9" w:rsidP="00216E61">
      <w:pPr>
        <w:spacing w:after="0" w:line="240" w:lineRule="auto"/>
      </w:pPr>
      <w:r>
        <w:separator/>
      </w:r>
    </w:p>
  </w:footnote>
  <w:footnote w:type="continuationSeparator" w:id="0">
    <w:p w:rsidR="007E42C9" w:rsidRDefault="007E42C9" w:rsidP="00216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2C9" w:rsidRPr="00B33F09" w:rsidRDefault="007E42C9" w:rsidP="00E36510">
    <w:pPr>
      <w:pStyle w:val="Header"/>
      <w:jc w:val="center"/>
      <w:rPr>
        <w:rFonts w:ascii="Constantia" w:hAnsi="Constantia"/>
        <w:b/>
        <w:i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C717FE"/>
    <w:multiLevelType w:val="hybridMultilevel"/>
    <w:tmpl w:val="BFFCE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c9dBxzZ/6MBiU63CQoNczuGo+xcPQ7OFgl0MALYGGeEBverZoA9e7aSaUAlsGr4+niVKknQu4Gll4v7FbPSSyA==" w:salt="6xhgGiQ4EMd56NIO0dNLjg==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7YwMjG3MDM3M7dU0lEKTi0uzszPAykwqgUA+JI3NiwAAAA="/>
  </w:docVars>
  <w:rsids>
    <w:rsidRoot w:val="00216E61"/>
    <w:rsid w:val="00006470"/>
    <w:rsid w:val="0001082F"/>
    <w:rsid w:val="00013656"/>
    <w:rsid w:val="00031382"/>
    <w:rsid w:val="000374EC"/>
    <w:rsid w:val="00043C28"/>
    <w:rsid w:val="000801FE"/>
    <w:rsid w:val="00093369"/>
    <w:rsid w:val="000B006F"/>
    <w:rsid w:val="000B277B"/>
    <w:rsid w:val="000C389A"/>
    <w:rsid w:val="000F7284"/>
    <w:rsid w:val="00115CF4"/>
    <w:rsid w:val="00123F86"/>
    <w:rsid w:val="001349DC"/>
    <w:rsid w:val="00153CD8"/>
    <w:rsid w:val="0018137D"/>
    <w:rsid w:val="001933A9"/>
    <w:rsid w:val="001D1848"/>
    <w:rsid w:val="001E2C8C"/>
    <w:rsid w:val="001E699A"/>
    <w:rsid w:val="0020540C"/>
    <w:rsid w:val="00216E61"/>
    <w:rsid w:val="00223557"/>
    <w:rsid w:val="002503CF"/>
    <w:rsid w:val="0027011D"/>
    <w:rsid w:val="002702CE"/>
    <w:rsid w:val="00273AAB"/>
    <w:rsid w:val="002B031C"/>
    <w:rsid w:val="002B20E0"/>
    <w:rsid w:val="002B30FF"/>
    <w:rsid w:val="002F26AF"/>
    <w:rsid w:val="00352BBA"/>
    <w:rsid w:val="0036432F"/>
    <w:rsid w:val="00371072"/>
    <w:rsid w:val="003867AA"/>
    <w:rsid w:val="0039767C"/>
    <w:rsid w:val="003A2864"/>
    <w:rsid w:val="003C7FA2"/>
    <w:rsid w:val="003D1AAC"/>
    <w:rsid w:val="003E7581"/>
    <w:rsid w:val="004343EA"/>
    <w:rsid w:val="004773BA"/>
    <w:rsid w:val="004775DC"/>
    <w:rsid w:val="004B1541"/>
    <w:rsid w:val="004D424F"/>
    <w:rsid w:val="0054380B"/>
    <w:rsid w:val="00555A74"/>
    <w:rsid w:val="00561464"/>
    <w:rsid w:val="005A35CC"/>
    <w:rsid w:val="005C0005"/>
    <w:rsid w:val="005C6820"/>
    <w:rsid w:val="00601464"/>
    <w:rsid w:val="0063224F"/>
    <w:rsid w:val="00635B7A"/>
    <w:rsid w:val="00663431"/>
    <w:rsid w:val="00673282"/>
    <w:rsid w:val="00685170"/>
    <w:rsid w:val="00687757"/>
    <w:rsid w:val="00692F8C"/>
    <w:rsid w:val="006B69AE"/>
    <w:rsid w:val="006C1A23"/>
    <w:rsid w:val="006E32FE"/>
    <w:rsid w:val="006E46EE"/>
    <w:rsid w:val="006E5EBF"/>
    <w:rsid w:val="006F45F4"/>
    <w:rsid w:val="0076506F"/>
    <w:rsid w:val="00794391"/>
    <w:rsid w:val="007C1C54"/>
    <w:rsid w:val="007E42C9"/>
    <w:rsid w:val="008670AF"/>
    <w:rsid w:val="00884EED"/>
    <w:rsid w:val="0089614F"/>
    <w:rsid w:val="008D7270"/>
    <w:rsid w:val="008F356B"/>
    <w:rsid w:val="009406EA"/>
    <w:rsid w:val="00974C38"/>
    <w:rsid w:val="00981B4F"/>
    <w:rsid w:val="009E66FB"/>
    <w:rsid w:val="00A007D0"/>
    <w:rsid w:val="00A209EE"/>
    <w:rsid w:val="00A3099B"/>
    <w:rsid w:val="00A35F91"/>
    <w:rsid w:val="00A6374C"/>
    <w:rsid w:val="00AA27D5"/>
    <w:rsid w:val="00B33F09"/>
    <w:rsid w:val="00B3412C"/>
    <w:rsid w:val="00B7254A"/>
    <w:rsid w:val="00BC1EBB"/>
    <w:rsid w:val="00CD53EF"/>
    <w:rsid w:val="00D26981"/>
    <w:rsid w:val="00D33189"/>
    <w:rsid w:val="00D361DE"/>
    <w:rsid w:val="00D43CBD"/>
    <w:rsid w:val="00D5001B"/>
    <w:rsid w:val="00D7479D"/>
    <w:rsid w:val="00D85B23"/>
    <w:rsid w:val="00DA6B8A"/>
    <w:rsid w:val="00DB52CF"/>
    <w:rsid w:val="00DE1EC7"/>
    <w:rsid w:val="00E10F9B"/>
    <w:rsid w:val="00E13691"/>
    <w:rsid w:val="00E151BA"/>
    <w:rsid w:val="00E15A02"/>
    <w:rsid w:val="00E16E7C"/>
    <w:rsid w:val="00E22C83"/>
    <w:rsid w:val="00E30014"/>
    <w:rsid w:val="00E35ADE"/>
    <w:rsid w:val="00E36510"/>
    <w:rsid w:val="00E6461D"/>
    <w:rsid w:val="00EB59A7"/>
    <w:rsid w:val="00EE3B12"/>
    <w:rsid w:val="00F07887"/>
    <w:rsid w:val="00F46E19"/>
    <w:rsid w:val="00FA1806"/>
    <w:rsid w:val="00FF61FA"/>
    <w:rsid w:val="00FF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6321"/>
    <o:shapelayout v:ext="edit">
      <o:idmap v:ext="edit" data="1"/>
    </o:shapelayout>
  </w:shapeDefaults>
  <w:decimalSymbol w:val="."/>
  <w:listSeparator w:val=","/>
  <w15:docId w15:val="{CA12298E-11B9-4392-97F0-C9E6D9B3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277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E61"/>
  </w:style>
  <w:style w:type="paragraph" w:styleId="Footer">
    <w:name w:val="footer"/>
    <w:basedOn w:val="Normal"/>
    <w:link w:val="Foot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E61"/>
  </w:style>
  <w:style w:type="table" w:styleId="TableGrid">
    <w:name w:val="Table Grid"/>
    <w:basedOn w:val="TableNormal"/>
    <w:uiPriority w:val="59"/>
    <w:rsid w:val="00216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216E61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692F8C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74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7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5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3CF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37107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136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chea.org/chea-usde-recognized-accrediting-organiz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a@dvs.virginia.gov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a@dvs.virginia.gov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aa@dvs.virginia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a@dvs.virginia.gov" TargetMode="External"/><Relationship Id="rId14" Type="http://schemas.openxmlformats.org/officeDocument/2006/relationships/hyperlink" Target="https://www.vcp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FD55FD-B907-4357-9C8A-9B3951285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18</Words>
  <Characters>3526</Characters>
  <Application>Microsoft Office Word</Application>
  <DocSecurity>2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78444</dc:creator>
  <cp:lastModifiedBy>Mullins, Michael (DVS)</cp:lastModifiedBy>
  <cp:revision>9</cp:revision>
  <cp:lastPrinted>2016-01-28T14:42:00Z</cp:lastPrinted>
  <dcterms:created xsi:type="dcterms:W3CDTF">2019-03-22T16:28:00Z</dcterms:created>
  <dcterms:modified xsi:type="dcterms:W3CDTF">2022-06-21T12:09:00Z</dcterms:modified>
</cp:coreProperties>
</file>